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5"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 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switch to this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upload all three (.qmd, the .html, and .docx files) to Blackboard.</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10T12:55:51Z</dcterms:created>
  <dcterms:modified xsi:type="dcterms:W3CDTF">2025-09-10T12: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